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ruScreen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9"/>
        <w:gridCol w:w="562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 2 9091 747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SM Hayes Audit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remy Carr of Burton Partners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ruscreen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F82B769" w:rsidR="00661C78" w:rsidRDefault="00473C88">
      <w:r>
        <w:rPr>
          <w:noProof/>
        </w:rPr>
        <w:drawing>
          <wp:inline distT="0" distB="0" distL="0" distR="0" wp14:anchorId="5354DC20" wp14:editId="60A0AFB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73C88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4:00Z</dcterms:modified>
</cp:coreProperties>
</file>